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8136" w14:textId="77777777" w:rsidR="00AE1EE7" w:rsidRDefault="00AE1EE7" w:rsidP="00920A20">
      <w:pPr>
        <w:jc w:val="center"/>
      </w:pPr>
    </w:p>
    <w:p w14:paraId="2BFDF201" w14:textId="2CDDB521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34D8294B" w:rsidR="007A3FE0" w:rsidRPr="00E02D79" w:rsidRDefault="00E02D79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E02D79">
        <w:rPr>
          <w:sz w:val="28"/>
          <w:szCs w:val="28"/>
        </w:rPr>
        <w:t>Sales Contest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09317DC7" w14:textId="5D7986C5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E02D79">
        <w:rPr>
          <w:color w:val="FF0000"/>
          <w:sz w:val="28"/>
          <w:szCs w:val="28"/>
        </w:rPr>
        <w:t>Grow Your Business Through Client Retention / Exceed Your Client’s Expectations / Mini-Mastermind: Past Buyers Communications Calendar / Monthly Goal Setting</w:t>
      </w:r>
    </w:p>
    <w:p w14:paraId="79C4CBC1" w14:textId="1A3426E2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369FC91E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Next 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0BA15" w14:textId="77777777" w:rsidR="00DB3749" w:rsidRDefault="00DB3749" w:rsidP="006809BF">
      <w:r>
        <w:separator/>
      </w:r>
    </w:p>
  </w:endnote>
  <w:endnote w:type="continuationSeparator" w:id="0">
    <w:p w14:paraId="62D4CD42" w14:textId="77777777" w:rsidR="00DB3749" w:rsidRDefault="00DB3749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D8076" w14:textId="77777777" w:rsidR="00DB3749" w:rsidRDefault="00DB3749" w:rsidP="006809BF">
      <w:r>
        <w:separator/>
      </w:r>
    </w:p>
  </w:footnote>
  <w:footnote w:type="continuationSeparator" w:id="0">
    <w:p w14:paraId="09041272" w14:textId="77777777" w:rsidR="00DB3749" w:rsidRDefault="00DB3749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bmtQB7KqGbLQAAAA=="/>
  </w:docVars>
  <w:rsids>
    <w:rsidRoot w:val="003C579D"/>
    <w:rsid w:val="00002D6B"/>
    <w:rsid w:val="000126BE"/>
    <w:rsid w:val="0003429B"/>
    <w:rsid w:val="000511E9"/>
    <w:rsid w:val="0005138C"/>
    <w:rsid w:val="000A37FE"/>
    <w:rsid w:val="000A466E"/>
    <w:rsid w:val="000A64C4"/>
    <w:rsid w:val="000B1A51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0CDC"/>
    <w:rsid w:val="0047347E"/>
    <w:rsid w:val="00474485"/>
    <w:rsid w:val="00491E96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B0BEF"/>
    <w:rsid w:val="008D19C9"/>
    <w:rsid w:val="0090256E"/>
    <w:rsid w:val="00902850"/>
    <w:rsid w:val="00920A20"/>
    <w:rsid w:val="00961576"/>
    <w:rsid w:val="00991C94"/>
    <w:rsid w:val="009C5788"/>
    <w:rsid w:val="009C5F1D"/>
    <w:rsid w:val="009D1A61"/>
    <w:rsid w:val="009F178A"/>
    <w:rsid w:val="00A34C6A"/>
    <w:rsid w:val="00A56F17"/>
    <w:rsid w:val="00AB0164"/>
    <w:rsid w:val="00AC71EE"/>
    <w:rsid w:val="00AE1EE7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B1E60"/>
    <w:rsid w:val="00DB3749"/>
    <w:rsid w:val="00DC5C40"/>
    <w:rsid w:val="00DD20BD"/>
    <w:rsid w:val="00DD3132"/>
    <w:rsid w:val="00E02D79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63F13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11</cp:revision>
  <dcterms:created xsi:type="dcterms:W3CDTF">2022-08-14T12:07:00Z</dcterms:created>
  <dcterms:modified xsi:type="dcterms:W3CDTF">2023-01-15T22:28:00Z</dcterms:modified>
</cp:coreProperties>
</file>